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9391B" w14:textId="77777777" w:rsidR="008A4E62" w:rsidRDefault="008A4E62" w:rsidP="008A4E62">
      <w:pPr>
        <w:spacing w:before="20" w:after="0"/>
        <w:ind w:left="-432"/>
        <w:rPr>
          <w:sz w:val="32"/>
          <w:szCs w:val="32"/>
        </w:rPr>
      </w:pPr>
    </w:p>
    <w:p w14:paraId="588ED288" w14:textId="77777777" w:rsidR="008A4E62" w:rsidRDefault="008A4E62" w:rsidP="008A4E62">
      <w:pPr>
        <w:spacing w:before="20" w:after="0"/>
        <w:ind w:left="-432"/>
        <w:rPr>
          <w:sz w:val="32"/>
          <w:szCs w:val="32"/>
        </w:rPr>
      </w:pPr>
    </w:p>
    <w:p w14:paraId="72951DB5" w14:textId="2E7F1FD7" w:rsidR="008A4E62" w:rsidRDefault="00A87BBF" w:rsidP="008A4E62">
      <w:pPr>
        <w:spacing w:before="20" w:after="0"/>
        <w:ind w:left="-432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63C73AC0" wp14:editId="4ED186ED">
                <wp:simplePos x="0" y="0"/>
                <wp:positionH relativeFrom="column">
                  <wp:posOffset>-800100</wp:posOffset>
                </wp:positionH>
                <wp:positionV relativeFrom="page">
                  <wp:posOffset>88900</wp:posOffset>
                </wp:positionV>
                <wp:extent cx="7315200" cy="10488168"/>
                <wp:effectExtent l="0" t="0" r="19050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04881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1347D" id="Rectangle 12" o:spid="_x0000_s1026" style="position:absolute;margin-left:-63pt;margin-top:7pt;width:8in;height:825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" o:allowoverlap="f" filled="f" strokecolor="black [3213]" strokeweight="1pt">
                <w10:wrap anchory="page"/>
              </v:rect>
            </w:pict>
          </mc:Fallback>
        </mc:AlternateContent>
      </w:r>
      <w:r w:rsidR="008A4E62">
        <w:rPr>
          <w:sz w:val="32"/>
          <w:szCs w:val="32"/>
        </w:rPr>
        <w:t>In our first meeting we discussed the following:</w:t>
      </w:r>
    </w:p>
    <w:p w14:paraId="5DF54E0D" w14:textId="77777777" w:rsidR="008A4E62" w:rsidRDefault="008A4E62" w:rsidP="008A4E62">
      <w:pPr>
        <w:spacing w:before="20" w:after="0"/>
        <w:ind w:left="-432"/>
        <w:rPr>
          <w:sz w:val="32"/>
          <w:szCs w:val="32"/>
        </w:rPr>
      </w:pPr>
    </w:p>
    <w:p w14:paraId="32CBA4A0" w14:textId="3A47D715" w:rsidR="008A4E62" w:rsidRDefault="008A4E62" w:rsidP="008A4E62">
      <w:pPr>
        <w:pStyle w:val="ListParagraph"/>
        <w:numPr>
          <w:ilvl w:val="0"/>
          <w:numId w:val="1"/>
        </w:numPr>
        <w:spacing w:before="20" w:after="0"/>
        <w:rPr>
          <w:sz w:val="32"/>
          <w:szCs w:val="32"/>
        </w:rPr>
      </w:pPr>
      <w:r>
        <w:rPr>
          <w:sz w:val="32"/>
          <w:szCs w:val="32"/>
        </w:rPr>
        <w:t>Introduction of members</w:t>
      </w:r>
    </w:p>
    <w:p w14:paraId="49775EAC" w14:textId="77777777" w:rsidR="008A4E62" w:rsidRDefault="008A4E62" w:rsidP="008A4E62">
      <w:pPr>
        <w:pStyle w:val="ListParagraph"/>
        <w:numPr>
          <w:ilvl w:val="0"/>
          <w:numId w:val="1"/>
        </w:numPr>
        <w:spacing w:before="20" w:after="0"/>
        <w:rPr>
          <w:sz w:val="32"/>
          <w:szCs w:val="32"/>
        </w:rPr>
      </w:pPr>
      <w:r>
        <w:rPr>
          <w:sz w:val="32"/>
          <w:szCs w:val="32"/>
        </w:rPr>
        <w:t>Definitions</w:t>
      </w:r>
    </w:p>
    <w:p w14:paraId="0377D071" w14:textId="77777777" w:rsidR="008A4E62" w:rsidRDefault="008A4E62" w:rsidP="008A4E62">
      <w:pPr>
        <w:pStyle w:val="ListParagraph"/>
        <w:numPr>
          <w:ilvl w:val="0"/>
          <w:numId w:val="1"/>
        </w:numPr>
        <w:spacing w:before="20" w:after="0"/>
        <w:rPr>
          <w:sz w:val="32"/>
          <w:szCs w:val="32"/>
        </w:rPr>
      </w:pPr>
      <w:r>
        <w:rPr>
          <w:sz w:val="32"/>
          <w:szCs w:val="32"/>
        </w:rPr>
        <w:t>Technologies</w:t>
      </w:r>
    </w:p>
    <w:p w14:paraId="26843E5E" w14:textId="025E21AD" w:rsidR="008A4E62" w:rsidRDefault="008A4E62" w:rsidP="008A4E62">
      <w:pPr>
        <w:pStyle w:val="ListParagraph"/>
        <w:numPr>
          <w:ilvl w:val="0"/>
          <w:numId w:val="1"/>
        </w:numPr>
        <w:spacing w:before="20" w:after="0"/>
        <w:rPr>
          <w:sz w:val="32"/>
          <w:szCs w:val="32"/>
        </w:rPr>
      </w:pPr>
      <w:r>
        <w:rPr>
          <w:sz w:val="32"/>
          <w:szCs w:val="32"/>
        </w:rPr>
        <w:t>Strengths and Weaknesses</w:t>
      </w:r>
    </w:p>
    <w:p w14:paraId="27764025" w14:textId="048CB556" w:rsidR="008A4E62" w:rsidRPr="008A4E62" w:rsidRDefault="008A4E62" w:rsidP="008A4E62">
      <w:pPr>
        <w:pStyle w:val="ListParagraph"/>
        <w:numPr>
          <w:ilvl w:val="0"/>
          <w:numId w:val="1"/>
        </w:numPr>
        <w:spacing w:before="20" w:after="0"/>
        <w:rPr>
          <w:sz w:val="32"/>
          <w:szCs w:val="32"/>
        </w:rPr>
      </w:pPr>
      <w:r>
        <w:rPr>
          <w:sz w:val="32"/>
          <w:szCs w:val="32"/>
        </w:rPr>
        <w:t>Slack</w:t>
      </w:r>
    </w:p>
    <w:p w14:paraId="258AC34A" w14:textId="18495534" w:rsidR="008A4E62" w:rsidRDefault="008A4E62" w:rsidP="008A4E62">
      <w:pPr>
        <w:spacing w:before="20" w:after="0"/>
        <w:rPr>
          <w:sz w:val="32"/>
          <w:szCs w:val="32"/>
        </w:rPr>
      </w:pPr>
    </w:p>
    <w:p w14:paraId="367F1E08" w14:textId="40DF78A0" w:rsidR="008A4E62" w:rsidRDefault="008A4E62" w:rsidP="008A4E62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>During our first meeting, not all members knew each other well.</w:t>
      </w:r>
    </w:p>
    <w:p w14:paraId="35573D04" w14:textId="599749D7" w:rsidR="008A4E62" w:rsidRDefault="007C5037" w:rsidP="008A4E62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>So, this meeting was more like a meet and greet for all the members, we then started discussing the ideas for potential projects and their possible applications.</w:t>
      </w:r>
    </w:p>
    <w:p w14:paraId="71AB0732" w14:textId="4A27E199" w:rsidR="007C5037" w:rsidRDefault="007C5037" w:rsidP="008A4E62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 xml:space="preserve">We came up with a few definitions </w:t>
      </w:r>
      <w:r w:rsidR="00BC79E1">
        <w:rPr>
          <w:sz w:val="32"/>
          <w:szCs w:val="32"/>
        </w:rPr>
        <w:t>and then selected 2 of them.</w:t>
      </w:r>
    </w:p>
    <w:p w14:paraId="77068611" w14:textId="77777777" w:rsidR="00BC79E1" w:rsidRDefault="00BC79E1" w:rsidP="008A4E62">
      <w:pPr>
        <w:spacing w:before="20" w:after="0"/>
        <w:ind w:left="-432"/>
        <w:rPr>
          <w:sz w:val="32"/>
          <w:szCs w:val="32"/>
        </w:rPr>
      </w:pPr>
    </w:p>
    <w:p w14:paraId="20A1C380" w14:textId="0D895484" w:rsidR="00BC79E1" w:rsidRDefault="00BC79E1" w:rsidP="00BC79E1">
      <w:pPr>
        <w:pStyle w:val="ListParagraph"/>
        <w:numPr>
          <w:ilvl w:val="0"/>
          <w:numId w:val="3"/>
        </w:numPr>
        <w:spacing w:before="20" w:after="0"/>
        <w:rPr>
          <w:sz w:val="32"/>
          <w:szCs w:val="32"/>
        </w:rPr>
      </w:pPr>
      <w:proofErr w:type="spellStart"/>
      <w:proofErr w:type="gramStart"/>
      <w:r>
        <w:rPr>
          <w:sz w:val="32"/>
          <w:szCs w:val="32"/>
        </w:rPr>
        <w:t>TestRight</w:t>
      </w:r>
      <w:proofErr w:type="spellEnd"/>
      <w:r>
        <w:rPr>
          <w:sz w:val="32"/>
          <w:szCs w:val="32"/>
        </w:rPr>
        <w:t>(</w:t>
      </w:r>
      <w:proofErr w:type="gramEnd"/>
      <w:r>
        <w:rPr>
          <w:sz w:val="32"/>
          <w:szCs w:val="32"/>
        </w:rPr>
        <w:t>Selected)</w:t>
      </w:r>
    </w:p>
    <w:p w14:paraId="687C0246" w14:textId="787588E9" w:rsidR="00BC79E1" w:rsidRDefault="00BC79E1" w:rsidP="00BC79E1">
      <w:pPr>
        <w:pStyle w:val="ListParagraph"/>
        <w:numPr>
          <w:ilvl w:val="0"/>
          <w:numId w:val="3"/>
        </w:numPr>
        <w:spacing w:before="20" w:after="0"/>
        <w:rPr>
          <w:sz w:val="32"/>
          <w:szCs w:val="32"/>
        </w:rPr>
      </w:pPr>
      <w:proofErr w:type="spellStart"/>
      <w:r>
        <w:rPr>
          <w:sz w:val="32"/>
          <w:szCs w:val="32"/>
        </w:rPr>
        <w:t>Economicy</w:t>
      </w:r>
      <w:proofErr w:type="spellEnd"/>
    </w:p>
    <w:p w14:paraId="6BCA478D" w14:textId="208A1976" w:rsidR="00BC79E1" w:rsidRDefault="00BC79E1" w:rsidP="00BC79E1">
      <w:pPr>
        <w:spacing w:before="20" w:after="0"/>
        <w:ind w:left="-432"/>
        <w:rPr>
          <w:sz w:val="32"/>
          <w:szCs w:val="32"/>
        </w:rPr>
      </w:pPr>
    </w:p>
    <w:p w14:paraId="6CFF9490" w14:textId="1860F9ED" w:rsidR="00BC79E1" w:rsidRDefault="00BC79E1" w:rsidP="00BC79E1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 xml:space="preserve">After selecting the project </w:t>
      </w:r>
      <w:r w:rsidR="00904AF7">
        <w:rPr>
          <w:sz w:val="32"/>
          <w:szCs w:val="32"/>
        </w:rPr>
        <w:t>definition,</w:t>
      </w:r>
      <w:r>
        <w:rPr>
          <w:sz w:val="32"/>
          <w:szCs w:val="32"/>
        </w:rPr>
        <w:t xml:space="preserve"> we thought of going with the latest set of technologies and hence we selected Node JS with Express Framework, Mongo DB, HTML 5, CSS 3, Bootstrap.</w:t>
      </w:r>
    </w:p>
    <w:p w14:paraId="22BE9365" w14:textId="4132ACB9" w:rsidR="00BC79E1" w:rsidRDefault="00904AF7" w:rsidP="00BC79E1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>Once the technologies were decided, we discussed the strengths and weaknesses of all the team members in terms of coding, front-end, back-end.</w:t>
      </w:r>
    </w:p>
    <w:p w14:paraId="52A70E31" w14:textId="406B8F03" w:rsidR="00904AF7" w:rsidRPr="00BC79E1" w:rsidRDefault="00904AF7" w:rsidP="00BC79E1">
      <w:pPr>
        <w:spacing w:before="20" w:after="0"/>
        <w:ind w:left="-432"/>
        <w:rPr>
          <w:sz w:val="32"/>
          <w:szCs w:val="32"/>
        </w:rPr>
      </w:pPr>
      <w:r>
        <w:rPr>
          <w:sz w:val="32"/>
          <w:szCs w:val="32"/>
        </w:rPr>
        <w:t xml:space="preserve">We also came up with the idea of using </w:t>
      </w:r>
      <w:proofErr w:type="gramStart"/>
      <w:r>
        <w:rPr>
          <w:sz w:val="32"/>
          <w:szCs w:val="32"/>
        </w:rPr>
        <w:t>slack(</w:t>
      </w:r>
      <w:proofErr w:type="gramEnd"/>
      <w:r>
        <w:rPr>
          <w:sz w:val="32"/>
          <w:szCs w:val="32"/>
        </w:rPr>
        <w:t xml:space="preserve">an opensource application) to note all the work done, assign work to our teammates and keep a </w:t>
      </w:r>
      <w:bookmarkStart w:id="0" w:name="_GoBack"/>
      <w:bookmarkEnd w:id="0"/>
      <w:r>
        <w:rPr>
          <w:sz w:val="32"/>
          <w:szCs w:val="32"/>
        </w:rPr>
        <w:t>centralized workflow and communication channel.</w:t>
      </w:r>
    </w:p>
    <w:sectPr w:rsidR="00904AF7" w:rsidRPr="00BC79E1" w:rsidSect="00A87B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2FA3A" w14:textId="77777777" w:rsidR="00A931EA" w:rsidRDefault="00A931EA" w:rsidP="00E45031">
      <w:pPr>
        <w:spacing w:after="0" w:line="240" w:lineRule="auto"/>
      </w:pPr>
      <w:r>
        <w:separator/>
      </w:r>
    </w:p>
  </w:endnote>
  <w:endnote w:type="continuationSeparator" w:id="0">
    <w:p w14:paraId="053B2675" w14:textId="77777777" w:rsidR="00A931EA" w:rsidRDefault="00A931EA" w:rsidP="00E45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2D3E26" w14:textId="77777777" w:rsidR="00B24D94" w:rsidRDefault="00B24D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6272000"/>
      <w:docPartObj>
        <w:docPartGallery w:val="Page Numbers (Bottom of Page)"/>
        <w:docPartUnique/>
      </w:docPartObj>
    </w:sdtPr>
    <w:sdtEndPr/>
    <w:sdtContent>
      <w:p w14:paraId="67586F60" w14:textId="5E99C12F" w:rsidR="00A87BBF" w:rsidRDefault="00A87BBF">
        <w:pPr>
          <w:pStyle w:val="Footer"/>
        </w:pPr>
        <w:r>
          <w:ptab w:relativeTo="margin" w:alignment="center" w:leader="none"/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0FD228D5" wp14:editId="06737D9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5" name="Rectangl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7523F0" w14:textId="142CE3DE" w:rsidR="00A87BBF" w:rsidRPr="00A87BBF" w:rsidRDefault="00A87B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</w:pPr>
                              <w:r>
                                <w:t xml:space="preserve">Page </w:t>
                              </w:r>
                              <w:r w:rsidRPr="00A87BBF">
                                <w:fldChar w:fldCharType="begin"/>
                              </w:r>
                              <w:r w:rsidRPr="00A87BBF">
                                <w:instrText xml:space="preserve"> PAGE   \* MERGEFORMAT </w:instrText>
                              </w:r>
                              <w:r w:rsidRPr="00A87BBF">
                                <w:fldChar w:fldCharType="separate"/>
                              </w:r>
                              <w:r w:rsidRPr="00A87BBF">
                                <w:rPr>
                                  <w:noProof/>
                                </w:rPr>
                                <w:t>2</w:t>
                              </w:r>
                              <w:r w:rsidRPr="00A87BBF"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FD228D5" id="Rectangle 5" o:spid="_x0000_s1026" style="position:absolute;margin-left:0;margin-top:0;width:44.55pt;height:15.1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" filled="f" fillcolor="#c0504d" stroked="f" strokecolor="#5c83b4" strokeweight="2.25pt">
                  <v:textbox inset=",0,,0">
                    <w:txbxContent>
                      <w:p w14:paraId="0C7523F0" w14:textId="142CE3DE" w:rsidR="00A87BBF" w:rsidRPr="00A87BBF" w:rsidRDefault="00A87B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</w:pPr>
                        <w:r>
                          <w:t xml:space="preserve">Page </w:t>
                        </w:r>
                        <w:r w:rsidRPr="00A87BBF">
                          <w:fldChar w:fldCharType="begin"/>
                        </w:r>
                        <w:r w:rsidRPr="00A87BBF">
                          <w:instrText xml:space="preserve"> PAGE   \* MERGEFORMAT </w:instrText>
                        </w:r>
                        <w:r w:rsidRPr="00A87BBF">
                          <w:fldChar w:fldCharType="separate"/>
                        </w:r>
                        <w:r w:rsidRPr="00A87BBF">
                          <w:rPr>
                            <w:noProof/>
                          </w:rPr>
                          <w:t>2</w:t>
                        </w:r>
                        <w:r w:rsidRPr="00A87BBF"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CB151" w14:textId="77777777" w:rsidR="00B24D94" w:rsidRDefault="00B24D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C72E2" w14:textId="77777777" w:rsidR="00A931EA" w:rsidRDefault="00A931EA" w:rsidP="00E45031">
      <w:pPr>
        <w:spacing w:after="0" w:line="240" w:lineRule="auto"/>
      </w:pPr>
      <w:r>
        <w:separator/>
      </w:r>
    </w:p>
  </w:footnote>
  <w:footnote w:type="continuationSeparator" w:id="0">
    <w:p w14:paraId="2D51A299" w14:textId="77777777" w:rsidR="00A931EA" w:rsidRDefault="00A931EA" w:rsidP="00E450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38BA2" w14:textId="77777777" w:rsidR="00B24D94" w:rsidRDefault="00B24D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31DCB" w14:textId="24DFF5FA" w:rsidR="00A87BBF" w:rsidRPr="00A87BBF" w:rsidRDefault="0050092F">
    <w:pPr>
      <w:pStyle w:val="Header"/>
      <w:rPr>
        <w:noProof/>
        <w:sz w:val="32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4D3117A" wp14:editId="026B0C87">
          <wp:simplePos x="0" y="0"/>
          <wp:positionH relativeFrom="margin">
            <wp:posOffset>4648200</wp:posOffset>
          </wp:positionH>
          <wp:positionV relativeFrom="paragraph">
            <wp:posOffset>-299085</wp:posOffset>
          </wp:positionV>
          <wp:extent cx="1816100" cy="6858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estright without backgroun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948" b="29391"/>
                  <a:stretch/>
                </pic:blipFill>
                <pic:spPr bwMode="auto">
                  <a:xfrm>
                    <a:off x="0" y="0"/>
                    <a:ext cx="1816100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5563D22" wp14:editId="5E74A41E">
          <wp:simplePos x="0" y="0"/>
          <wp:positionH relativeFrom="margin">
            <wp:posOffset>-254000</wp:posOffset>
          </wp:positionH>
          <wp:positionV relativeFrom="paragraph">
            <wp:posOffset>-266700</wp:posOffset>
          </wp:positionV>
          <wp:extent cx="1676400" cy="702945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angle corp (group 3) presentation 1 white bg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02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7BBF">
      <w:rPr>
        <w:noProof/>
      </w:rPr>
      <w:tab/>
    </w:r>
    <w:r w:rsidR="00B24D94">
      <w:rPr>
        <w:noProof/>
        <w:sz w:val="32"/>
        <w:szCs w:val="28"/>
      </w:rPr>
      <w:t>Meeting</w:t>
    </w:r>
    <w:r w:rsidR="00A87BBF" w:rsidRPr="00A87BBF">
      <w:rPr>
        <w:noProof/>
        <w:sz w:val="32"/>
        <w:szCs w:val="28"/>
      </w:rPr>
      <w:t xml:space="preserve"> No.</w:t>
    </w:r>
    <w:r w:rsidR="00B24D94">
      <w:rPr>
        <w:noProof/>
        <w:sz w:val="32"/>
        <w:szCs w:val="28"/>
      </w:rPr>
      <w:t>: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06AE9" w14:textId="77777777" w:rsidR="00B24D94" w:rsidRDefault="00B24D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51E59"/>
    <w:multiLevelType w:val="hybridMultilevel"/>
    <w:tmpl w:val="B20AB95C"/>
    <w:lvl w:ilvl="0" w:tplc="7CF096AC">
      <w:start w:val="1"/>
      <w:numFmt w:val="decimal"/>
      <w:lvlText w:val="%1."/>
      <w:lvlJc w:val="left"/>
      <w:pPr>
        <w:ind w:left="-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" w15:restartNumberingAfterBreak="0">
    <w:nsid w:val="5CB84A45"/>
    <w:multiLevelType w:val="hybridMultilevel"/>
    <w:tmpl w:val="13DE7BE0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2" w15:restartNumberingAfterBreak="0">
    <w:nsid w:val="7CA652D2"/>
    <w:multiLevelType w:val="hybridMultilevel"/>
    <w:tmpl w:val="147C3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7M0MrEwMzIzNjJS0lEKTi0uzszPAykwrgUAlHdZWiwAAAA="/>
  </w:docVars>
  <w:rsids>
    <w:rsidRoot w:val="00E45031"/>
    <w:rsid w:val="003663D2"/>
    <w:rsid w:val="004501E1"/>
    <w:rsid w:val="0050092F"/>
    <w:rsid w:val="006763CA"/>
    <w:rsid w:val="007C5037"/>
    <w:rsid w:val="008A4E62"/>
    <w:rsid w:val="008F0260"/>
    <w:rsid w:val="00904AF7"/>
    <w:rsid w:val="00A87BBF"/>
    <w:rsid w:val="00A931EA"/>
    <w:rsid w:val="00B24D94"/>
    <w:rsid w:val="00BC79E1"/>
    <w:rsid w:val="00E45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7437BC"/>
  <w15:chartTrackingRefBased/>
  <w15:docId w15:val="{21994633-89DA-471E-8308-485830A24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031"/>
  </w:style>
  <w:style w:type="paragraph" w:styleId="Footer">
    <w:name w:val="footer"/>
    <w:basedOn w:val="Normal"/>
    <w:link w:val="FooterChar"/>
    <w:uiPriority w:val="99"/>
    <w:unhideWhenUsed/>
    <w:rsid w:val="00E45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031"/>
  </w:style>
  <w:style w:type="paragraph" w:styleId="BalloonText">
    <w:name w:val="Balloon Text"/>
    <w:basedOn w:val="Normal"/>
    <w:link w:val="BalloonTextChar"/>
    <w:uiPriority w:val="99"/>
    <w:semiHidden/>
    <w:unhideWhenUsed/>
    <w:rsid w:val="0050092F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92F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8A4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Chawla</dc:creator>
  <cp:keywords/>
  <dc:description/>
  <cp:lastModifiedBy>Ankit Chawla</cp:lastModifiedBy>
  <cp:revision>5</cp:revision>
  <dcterms:created xsi:type="dcterms:W3CDTF">2019-03-20T14:48:00Z</dcterms:created>
  <dcterms:modified xsi:type="dcterms:W3CDTF">2019-04-15T17:59:00Z</dcterms:modified>
</cp:coreProperties>
</file>